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24BA" w:rsidRDefault="000C117A">
      <w:pPr>
        <w:pStyle w:val="Heading2"/>
        <w:spacing w:before="0" w:after="113"/>
        <w:rPr>
          <w:rFonts w:ascii="Candara" w:hAnsi="Candara"/>
          <w:i w:val="0"/>
          <w:iCs w:val="0"/>
        </w:rPr>
      </w:pPr>
      <w:r>
        <w:rPr>
          <w:rFonts w:ascii="Candara" w:hAnsi="Candara"/>
          <w:i w:val="0"/>
          <w:iCs w:val="0"/>
        </w:rPr>
        <w:t>DIGESTION GUIDE</w:t>
      </w:r>
    </w:p>
    <w:p w:rsidR="000224BA" w:rsidRDefault="000C117A">
      <w:pPr>
        <w:pStyle w:val="Standard"/>
        <w:spacing w:before="170" w:after="57" w:line="240" w:lineRule="auto"/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  <w:t>CHANNEL / MEDIA PRIORITY</w:t>
      </w:r>
    </w:p>
    <w:p w:rsidR="000224BA" w:rsidRPr="00931C28" w:rsidRDefault="000C117A">
      <w:pPr>
        <w:pStyle w:val="Standard"/>
        <w:spacing w:after="0"/>
        <w:rPr>
          <w:b/>
        </w:rPr>
      </w:pPr>
      <w:r>
        <w:rPr>
          <w:rFonts w:ascii="Candara" w:eastAsia="Microsoft YaHei" w:hAnsi="Candara" w:cs="Mangal"/>
          <w:b/>
          <w:bCs/>
        </w:rPr>
        <w:t>Tec</w:t>
      </w:r>
      <w:r>
        <w:rPr>
          <w:rFonts w:ascii="Candara" w:eastAsia="Microsoft YaHei" w:hAnsi="Candara" w:cs="Mangal"/>
          <w:b/>
          <w:bCs/>
        </w:rPr>
        <w:t>hnical Reading</w:t>
      </w:r>
      <w:r>
        <w:rPr>
          <w:rFonts w:ascii="Candara" w:eastAsia="Microsoft YaHei" w:hAnsi="Candara" w:cs="Mangal"/>
        </w:rPr>
        <w:t>:</w:t>
      </w:r>
      <w:r w:rsidRPr="00D41A26">
        <w:rPr>
          <w:rFonts w:ascii="Candara" w:eastAsia="Microsoft YaHei" w:hAnsi="Candara" w:cs="Mangal"/>
        </w:rPr>
        <w:t xml:space="preserve"> </w:t>
      </w:r>
      <w:r w:rsidRPr="00D41A26">
        <w:rPr>
          <w:rFonts w:ascii="Candara" w:eastAsia="Microsoft YaHei" w:hAnsi="Candara" w:cs="Mangal"/>
        </w:rPr>
        <w:tab/>
      </w:r>
      <w:r w:rsidRPr="00931C28">
        <w:rPr>
          <w:rFonts w:ascii="Candara" w:eastAsia="Microsoft YaHei" w:hAnsi="Candara" w:cs="Mangal"/>
          <w:b/>
        </w:rPr>
        <w:t>Channel First, Media Second</w:t>
      </w:r>
    </w:p>
    <w:p w:rsidR="000224BA" w:rsidRPr="00931C28" w:rsidRDefault="000C117A">
      <w:pPr>
        <w:pStyle w:val="Standard"/>
        <w:spacing w:after="0"/>
        <w:rPr>
          <w:rFonts w:ascii="Candara" w:eastAsia="Microsoft YaHei" w:hAnsi="Candara" w:cs="Mangal"/>
          <w:b/>
        </w:rPr>
      </w:pPr>
      <w:r w:rsidRPr="00931C28">
        <w:rPr>
          <w:rFonts w:ascii="Candara" w:eastAsia="Microsoft YaHei" w:hAnsi="Candara" w:cs="Mangal"/>
          <w:b/>
        </w:rPr>
        <w:tab/>
      </w:r>
      <w:r w:rsidRPr="00931C28">
        <w:rPr>
          <w:rFonts w:ascii="Candara" w:eastAsia="Microsoft YaHei" w:hAnsi="Candara" w:cs="Mangal"/>
          <w:b/>
        </w:rPr>
        <w:tab/>
      </w:r>
      <w:r w:rsidRPr="00931C28">
        <w:rPr>
          <w:rFonts w:ascii="Candara" w:eastAsia="Microsoft YaHei" w:hAnsi="Candara" w:cs="Mangal"/>
          <w:b/>
        </w:rPr>
        <w:tab/>
        <w:t>The faster updates, the less time span starting from the moment backwards</w:t>
      </w:r>
    </w:p>
    <w:p w:rsidR="000224BA" w:rsidRPr="00931C28" w:rsidRDefault="000C117A">
      <w:pPr>
        <w:pStyle w:val="Standard"/>
        <w:spacing w:after="0"/>
        <w:rPr>
          <w:rFonts w:ascii="Candara" w:eastAsia="Microsoft YaHei" w:hAnsi="Candara" w:cs="Mangal"/>
          <w:b/>
        </w:rPr>
      </w:pPr>
      <w:r w:rsidRPr="00931C28">
        <w:rPr>
          <w:rFonts w:ascii="Candara" w:eastAsia="Microsoft YaHei" w:hAnsi="Candara" w:cs="Mangal"/>
          <w:b/>
        </w:rPr>
        <w:tab/>
      </w:r>
      <w:r w:rsidRPr="00931C28">
        <w:rPr>
          <w:rFonts w:ascii="Candara" w:eastAsia="Microsoft YaHei" w:hAnsi="Candara" w:cs="Mangal"/>
          <w:b/>
        </w:rPr>
        <w:tab/>
      </w:r>
      <w:r w:rsidRPr="00931C28">
        <w:rPr>
          <w:rFonts w:ascii="Candara" w:eastAsia="Microsoft YaHei" w:hAnsi="Candara" w:cs="Mangal"/>
          <w:b/>
        </w:rPr>
        <w:tab/>
        <w:t xml:space="preserve">Recommended </w:t>
      </w:r>
      <w:r w:rsidRPr="00931C28">
        <w:rPr>
          <w:rFonts w:ascii="Candara" w:eastAsia="Microsoft YaHei" w:hAnsi="Candara" w:cs="Mangal"/>
          <w:b/>
        </w:rPr>
        <w:t>reading first, specific sub-channels second</w:t>
      </w:r>
    </w:p>
    <w:p w:rsidR="000224BA" w:rsidRDefault="000C117A">
      <w:pPr>
        <w:pStyle w:val="Standard"/>
        <w:spacing w:after="0"/>
      </w:pPr>
      <w:r>
        <w:rPr>
          <w:rFonts w:ascii="Candara" w:eastAsia="Microsoft YaHei" w:hAnsi="Candara" w:cs="Mangal"/>
          <w:b/>
          <w:bCs/>
        </w:rPr>
        <w:t>Leisure Reading</w:t>
      </w:r>
      <w:r>
        <w:rPr>
          <w:rFonts w:ascii="Candara" w:eastAsia="Microsoft YaHei" w:hAnsi="Candara" w:cs="Mangal"/>
        </w:rPr>
        <w:t xml:space="preserve">: </w:t>
      </w:r>
      <w:r>
        <w:rPr>
          <w:rFonts w:ascii="Candara" w:eastAsia="Microsoft YaHei" w:hAnsi="Candara" w:cs="Mangal"/>
        </w:rPr>
        <w:tab/>
        <w:t>Media First, Channel Second</w:t>
      </w:r>
    </w:p>
    <w:p w:rsidR="00023325" w:rsidRDefault="000C117A">
      <w:pPr>
        <w:pStyle w:val="Standard"/>
        <w:spacing w:after="0"/>
        <w:rPr>
          <w:rFonts w:ascii="Candara" w:eastAsia="Microsoft YaHei" w:hAnsi="Candara" w:cs="Mangal"/>
        </w:rPr>
      </w:pPr>
      <w:r>
        <w:rPr>
          <w:rFonts w:ascii="Candara" w:eastAsia="Microsoft YaHei" w:hAnsi="Candara" w:cs="Mangal"/>
        </w:rPr>
        <w:tab/>
      </w:r>
      <w:r>
        <w:rPr>
          <w:rFonts w:ascii="Candara" w:eastAsia="Microsoft YaHei" w:hAnsi="Candara" w:cs="Mangal"/>
        </w:rPr>
        <w:tab/>
      </w:r>
      <w:r>
        <w:rPr>
          <w:rFonts w:ascii="Candara" w:eastAsia="Microsoft YaHei" w:hAnsi="Candara" w:cs="Mangal"/>
        </w:rPr>
        <w:tab/>
        <w:t>The faster updates, the less time span starting from the moment backwards</w:t>
      </w:r>
    </w:p>
    <w:p w:rsidR="000224BA" w:rsidRDefault="00023325">
      <w:pPr>
        <w:pStyle w:val="Standard"/>
        <w:spacing w:after="0"/>
        <w:rPr>
          <w:rFonts w:ascii="Candara" w:eastAsia="Microsoft YaHei" w:hAnsi="Candara" w:cs="Mangal"/>
        </w:rPr>
      </w:pPr>
      <w:r>
        <w:rPr>
          <w:rFonts w:ascii="Candara" w:eastAsia="Microsoft YaHei" w:hAnsi="Candara" w:cs="Mangal"/>
        </w:rPr>
        <w:tab/>
      </w:r>
      <w:r>
        <w:rPr>
          <w:rFonts w:ascii="Candara" w:eastAsia="Microsoft YaHei" w:hAnsi="Candara" w:cs="Mangal"/>
        </w:rPr>
        <w:tab/>
      </w:r>
      <w:r>
        <w:rPr>
          <w:rFonts w:ascii="Candara" w:eastAsia="Microsoft YaHei" w:hAnsi="Candara" w:cs="Mangal"/>
        </w:rPr>
        <w:tab/>
      </w:r>
      <w:r w:rsidR="0043079E">
        <w:rPr>
          <w:rFonts w:ascii="Candara" w:eastAsia="Microsoft YaHei" w:hAnsi="Candara" w:cs="Mangal"/>
        </w:rPr>
        <w:t>Recommended</w:t>
      </w:r>
      <w:r w:rsidR="000C117A">
        <w:rPr>
          <w:rFonts w:ascii="Candara" w:eastAsia="Microsoft YaHei" w:hAnsi="Candara" w:cs="Mangal"/>
        </w:rPr>
        <w:t xml:space="preserve"> reading first, specific sub-channels second</w:t>
      </w:r>
    </w:p>
    <w:p w:rsidR="000224BA" w:rsidRDefault="000C117A">
      <w:pPr>
        <w:pStyle w:val="Standard"/>
        <w:spacing w:before="170" w:after="57" w:line="240" w:lineRule="auto"/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  <w:t>TIME CONTROL</w:t>
      </w:r>
      <w:bookmarkStart w:id="0" w:name="_GoBack"/>
      <w:bookmarkEnd w:id="0"/>
    </w:p>
    <w:p w:rsidR="000224BA" w:rsidRDefault="000C117A">
      <w:pPr>
        <w:pStyle w:val="Standard"/>
        <w:spacing w:after="0"/>
      </w:pPr>
      <w:r>
        <w:rPr>
          <w:rFonts w:ascii="Candara" w:eastAsia="Microsoft YaHei" w:hAnsi="Candara" w:cs="Mangal"/>
          <w:b/>
          <w:bCs/>
          <w:sz w:val="24"/>
          <w:szCs w:val="24"/>
        </w:rPr>
        <w:t>Technical Reading</w:t>
      </w:r>
      <w:r>
        <w:t>:</w:t>
      </w:r>
      <w:r>
        <w:t xml:space="preserve"> </w:t>
      </w:r>
      <w:r>
        <w:tab/>
      </w:r>
      <w:r w:rsidR="00D326EC" w:rsidRPr="00931C28">
        <w:rPr>
          <w:rFonts w:ascii="Candara" w:hAnsi="Candara"/>
          <w:b/>
        </w:rPr>
        <w:t>Rotating channel during work time</w:t>
      </w:r>
    </w:p>
    <w:p w:rsidR="000224BA" w:rsidRDefault="000C117A">
      <w:pPr>
        <w:pStyle w:val="Standard"/>
        <w:spacing w:after="0"/>
      </w:pPr>
      <w:r>
        <w:rPr>
          <w:rFonts w:ascii="Candara" w:eastAsia="Microsoft YaHei" w:hAnsi="Candara" w:cs="Mangal"/>
          <w:b/>
          <w:bCs/>
          <w:sz w:val="24"/>
          <w:szCs w:val="24"/>
        </w:rPr>
        <w:t>Leisure Reading</w:t>
      </w:r>
      <w:r>
        <w:rPr>
          <w:rFonts w:ascii="Candara" w:hAnsi="Candara"/>
        </w:rPr>
        <w:t xml:space="preserve">: </w:t>
      </w:r>
      <w:r>
        <w:rPr>
          <w:rFonts w:ascii="Candara" w:hAnsi="Candara"/>
        </w:rPr>
        <w:tab/>
        <w:t>Daily basis whenever have time</w:t>
      </w:r>
    </w:p>
    <w:p w:rsidR="000224BA" w:rsidRDefault="000C117A">
      <w:pPr>
        <w:pStyle w:val="Heading2"/>
        <w:rPr>
          <w:rFonts w:ascii="Candara" w:hAnsi="Candara"/>
          <w:i w:val="0"/>
          <w:iCs w:val="0"/>
        </w:rPr>
      </w:pPr>
      <w:r>
        <w:rPr>
          <w:rFonts w:ascii="Candara" w:hAnsi="Candara"/>
          <w:i w:val="0"/>
          <w:iCs w:val="0"/>
        </w:rPr>
        <w:t>NEWS CHANNELS</w:t>
      </w:r>
    </w:p>
    <w:p w:rsidR="000224BA" w:rsidRDefault="000C117A">
      <w:pPr>
        <w:pStyle w:val="Standard"/>
        <w:spacing w:before="170" w:after="57" w:line="240" w:lineRule="auto"/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  <w:t>TECHNOLOGY READING CHANNELS</w:t>
      </w:r>
    </w:p>
    <w:p w:rsidR="000224BA" w:rsidRDefault="000C117A">
      <w:pPr>
        <w:pStyle w:val="Standard"/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>
        <w:rPr>
          <w:rFonts w:ascii="Candara" w:eastAsia="微软雅黑" w:hAnsi="Candara" w:cs="Times New Roman"/>
          <w:b/>
          <w:bCs/>
          <w:color w:val="000000"/>
          <w:szCs w:val="20"/>
        </w:rPr>
        <w:t>Academia</w:t>
      </w:r>
    </w:p>
    <w:p w:rsidR="000224BA" w:rsidRPr="00B14890" w:rsidRDefault="000C117A" w:rsidP="00B14890">
      <w:pPr>
        <w:pStyle w:val="ListParagraph"/>
        <w:numPr>
          <w:ilvl w:val="0"/>
          <w:numId w:val="40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ACM</w:t>
      </w:r>
    </w:p>
    <w:p w:rsidR="000224BA" w:rsidRPr="00B14890" w:rsidRDefault="000C117A" w:rsidP="00B14890">
      <w:pPr>
        <w:pStyle w:val="ListParagraph"/>
        <w:numPr>
          <w:ilvl w:val="0"/>
          <w:numId w:val="40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ASME</w:t>
      </w:r>
    </w:p>
    <w:p w:rsidR="000224BA" w:rsidRPr="00B14890" w:rsidRDefault="000C117A" w:rsidP="00B14890">
      <w:pPr>
        <w:pStyle w:val="ListParagraph"/>
        <w:numPr>
          <w:ilvl w:val="0"/>
          <w:numId w:val="40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SAE</w:t>
      </w:r>
    </w:p>
    <w:p w:rsidR="000224BA" w:rsidRPr="00B14890" w:rsidRDefault="000C117A" w:rsidP="00B14890">
      <w:pPr>
        <w:pStyle w:val="ListParagraph"/>
        <w:numPr>
          <w:ilvl w:val="0"/>
          <w:numId w:val="40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Top Journals</w:t>
      </w:r>
    </w:p>
    <w:p w:rsidR="002D6815" w:rsidRPr="002D6815" w:rsidRDefault="002D6815" w:rsidP="002D6815">
      <w:pPr>
        <w:spacing w:after="0" w:line="240" w:lineRule="auto"/>
        <w:ind w:left="720"/>
        <w:rPr>
          <w:rFonts w:ascii="Candara" w:eastAsia="微软雅黑" w:hAnsi="Candara" w:cs="Times New Roman"/>
          <w:b/>
          <w:bCs/>
          <w:color w:val="000000"/>
          <w:szCs w:val="20"/>
        </w:rPr>
      </w:pPr>
    </w:p>
    <w:p w:rsidR="000224BA" w:rsidRDefault="002D6815" w:rsidP="002D6815">
      <w:pPr>
        <w:pStyle w:val="ListParagraph"/>
        <w:spacing w:after="0" w:line="240" w:lineRule="auto"/>
        <w:ind w:left="0"/>
        <w:rPr>
          <w:rFonts w:ascii="Candara" w:eastAsia="微软雅黑" w:hAnsi="Candara" w:cs="Times New Roman"/>
          <w:b/>
          <w:bCs/>
          <w:color w:val="000000"/>
          <w:szCs w:val="20"/>
        </w:rPr>
      </w:pPr>
      <w:r>
        <w:rPr>
          <w:rFonts w:ascii="Candara" w:eastAsia="微软雅黑" w:hAnsi="Candara" w:cs="Times New Roman"/>
          <w:b/>
          <w:bCs/>
          <w:color w:val="000000"/>
          <w:szCs w:val="20"/>
        </w:rPr>
        <w:t>Collections</w:t>
      </w:r>
    </w:p>
    <w:p w:rsidR="002D6815" w:rsidRPr="00B14890" w:rsidRDefault="002D6815" w:rsidP="00B14890">
      <w:pPr>
        <w:pStyle w:val="ListParagraph"/>
        <w:numPr>
          <w:ilvl w:val="0"/>
          <w:numId w:val="39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Facebook</w:t>
      </w:r>
    </w:p>
    <w:p w:rsidR="002D6815" w:rsidRPr="00B14890" w:rsidRDefault="002D6815" w:rsidP="00B14890">
      <w:pPr>
        <w:pStyle w:val="ListParagraph"/>
        <w:numPr>
          <w:ilvl w:val="0"/>
          <w:numId w:val="39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LinkedIn</w:t>
      </w:r>
    </w:p>
    <w:p w:rsidR="002D6815" w:rsidRPr="00B14890" w:rsidRDefault="002D6815" w:rsidP="00B14890">
      <w:pPr>
        <w:pStyle w:val="ListParagraph"/>
        <w:numPr>
          <w:ilvl w:val="0"/>
          <w:numId w:val="39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Google+</w:t>
      </w:r>
    </w:p>
    <w:p w:rsidR="002D6815" w:rsidRPr="00B14890" w:rsidRDefault="002D6815" w:rsidP="00B14890">
      <w:pPr>
        <w:pStyle w:val="ListParagraph"/>
        <w:numPr>
          <w:ilvl w:val="0"/>
          <w:numId w:val="39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Weibo</w:t>
      </w:r>
    </w:p>
    <w:p w:rsidR="000224BA" w:rsidRDefault="000C117A">
      <w:pPr>
        <w:pStyle w:val="Standard"/>
        <w:spacing w:before="170" w:after="57" w:line="240" w:lineRule="auto"/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  <w:t>LEISURE READING CHA</w:t>
      </w:r>
      <w:r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  <w:t>NNELS</w:t>
      </w:r>
    </w:p>
    <w:p w:rsidR="000224BA" w:rsidRPr="00B14890" w:rsidRDefault="002C30BE" w:rsidP="00B14890">
      <w:pPr>
        <w:pStyle w:val="ListParagraph"/>
        <w:numPr>
          <w:ilvl w:val="0"/>
          <w:numId w:val="38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Facebook</w:t>
      </w:r>
    </w:p>
    <w:p w:rsidR="000224BA" w:rsidRPr="00B14890" w:rsidRDefault="00B52F98" w:rsidP="00B14890">
      <w:pPr>
        <w:pStyle w:val="ListParagraph"/>
        <w:numPr>
          <w:ilvl w:val="0"/>
          <w:numId w:val="38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WeChat</w:t>
      </w:r>
      <w:r w:rsidR="003C6157" w:rsidRPr="00B14890">
        <w:rPr>
          <w:rFonts w:ascii="Candara" w:eastAsia="微软雅黑" w:hAnsi="Candara" w:cs="Times New Roman"/>
          <w:b/>
          <w:bCs/>
          <w:color w:val="000000"/>
          <w:szCs w:val="20"/>
        </w:rPr>
        <w:tab/>
      </w:r>
    </w:p>
    <w:p w:rsidR="000224BA" w:rsidRDefault="000C117A">
      <w:pPr>
        <w:pStyle w:val="Heading2"/>
        <w:rPr>
          <w:rFonts w:ascii="Candara" w:hAnsi="Candara"/>
          <w:i w:val="0"/>
          <w:iCs w:val="0"/>
        </w:rPr>
      </w:pPr>
      <w:r>
        <w:rPr>
          <w:rFonts w:ascii="Candara" w:hAnsi="Candara"/>
          <w:i w:val="0"/>
          <w:iCs w:val="0"/>
        </w:rPr>
        <w:t xml:space="preserve">READING </w:t>
      </w:r>
      <w:r w:rsidR="001E65D8">
        <w:rPr>
          <w:rFonts w:ascii="Candara" w:hAnsi="Candara"/>
          <w:i w:val="0"/>
          <w:iCs w:val="0"/>
        </w:rPr>
        <w:t>RESOURCES</w:t>
      </w:r>
    </w:p>
    <w:p w:rsidR="000224BA" w:rsidRDefault="001E65D8">
      <w:pPr>
        <w:pStyle w:val="Standard"/>
        <w:spacing w:before="170" w:after="57" w:line="240" w:lineRule="auto"/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  <w:t xml:space="preserve">TECHNOLOGY </w:t>
      </w:r>
      <w:r w:rsidR="000C117A"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  <w:t xml:space="preserve">BOOK </w:t>
      </w:r>
      <w:r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  <w:t>RESOURCES</w:t>
      </w:r>
    </w:p>
    <w:p w:rsidR="000224BA" w:rsidRPr="00B14890" w:rsidRDefault="000C117A" w:rsidP="00B14890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Academic Database</w:t>
      </w:r>
    </w:p>
    <w:p w:rsidR="000224BA" w:rsidRPr="00B14890" w:rsidRDefault="000C117A" w:rsidP="00B14890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Google Search</w:t>
      </w:r>
    </w:p>
    <w:p w:rsidR="000224BA" w:rsidRPr="00B14890" w:rsidRDefault="000C117A" w:rsidP="00B14890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Burlington Public Library</w:t>
      </w:r>
    </w:p>
    <w:p w:rsidR="000224BA" w:rsidRPr="00B14890" w:rsidRDefault="000C117A" w:rsidP="00B14890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 xml:space="preserve">Toronto </w:t>
      </w: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University Library</w:t>
      </w:r>
    </w:p>
    <w:p w:rsidR="009F4689" w:rsidRPr="00B14890" w:rsidRDefault="009F4689" w:rsidP="00B14890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Amazon</w:t>
      </w:r>
    </w:p>
    <w:p w:rsidR="00B14890" w:rsidRPr="00B14890" w:rsidRDefault="009F4689" w:rsidP="00B14890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微软雅黑" w:hAnsi="Candara" w:cs="Times New Roman" w:hint="eastAsia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Google Play</w:t>
      </w:r>
    </w:p>
    <w:p w:rsidR="00B14890" w:rsidRPr="00B14890" w:rsidRDefault="000C117A" w:rsidP="00B14890">
      <w:pPr>
        <w:pStyle w:val="ListParagraph"/>
        <w:numPr>
          <w:ilvl w:val="0"/>
          <w:numId w:val="37"/>
        </w:numPr>
        <w:spacing w:after="0" w:line="240" w:lineRule="auto"/>
        <w:rPr>
          <w:rFonts w:ascii="Candara" w:eastAsia="微软雅黑" w:hAnsi="Candara" w:cs="Times New Roman" w:hint="eastAsia"/>
          <w:b/>
          <w:bCs/>
          <w:color w:val="000000"/>
          <w:szCs w:val="20"/>
        </w:rPr>
      </w:pPr>
      <w:proofErr w:type="spellStart"/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SSReader</w:t>
      </w:r>
      <w:proofErr w:type="spellEnd"/>
    </w:p>
    <w:p w:rsidR="00B14890" w:rsidRPr="00B14890" w:rsidRDefault="00B14890" w:rsidP="00B14890">
      <w:pPr>
        <w:pStyle w:val="ListParagraph"/>
        <w:spacing w:after="0" w:line="240" w:lineRule="auto"/>
        <w:rPr>
          <w:rFonts w:ascii="Candara" w:eastAsia="微软雅黑" w:hAnsi="Candara" w:cs="Times New Roman" w:hint="eastAsia"/>
          <w:b/>
          <w:bCs/>
          <w:color w:val="000000"/>
          <w:szCs w:val="20"/>
        </w:rPr>
      </w:pPr>
    </w:p>
    <w:p w:rsidR="000224BA" w:rsidRPr="00B14890" w:rsidRDefault="000C117A" w:rsidP="00B14890">
      <w:pPr>
        <w:pStyle w:val="Standard"/>
        <w:spacing w:before="170" w:after="57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  <w:lastRenderedPageBreak/>
        <w:t xml:space="preserve">LEISURE BOOK </w:t>
      </w:r>
      <w:r w:rsidR="00B337D3" w:rsidRPr="00B14890"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  <w:t>RESOURCES</w:t>
      </w:r>
    </w:p>
    <w:p w:rsidR="00B14890" w:rsidRPr="00B14890" w:rsidRDefault="00B14890" w:rsidP="00B14890">
      <w:pPr>
        <w:pStyle w:val="ListParagraph"/>
        <w:numPr>
          <w:ilvl w:val="0"/>
          <w:numId w:val="41"/>
        </w:numPr>
        <w:spacing w:after="0" w:line="240" w:lineRule="auto"/>
        <w:rPr>
          <w:rFonts w:ascii="Candara" w:eastAsia="微软雅黑" w:hAnsi="Candara" w:cs="Times New Roman" w:hint="eastAsia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 w:hint="eastAsia"/>
          <w:b/>
          <w:bCs/>
          <w:color w:val="000000"/>
          <w:szCs w:val="20"/>
        </w:rPr>
        <w:t>百度阅读</w:t>
      </w:r>
    </w:p>
    <w:p w:rsidR="00B14890" w:rsidRPr="00B14890" w:rsidRDefault="000C117A" w:rsidP="00B14890">
      <w:pPr>
        <w:pStyle w:val="ListParagraph"/>
        <w:numPr>
          <w:ilvl w:val="0"/>
          <w:numId w:val="41"/>
        </w:numPr>
        <w:spacing w:after="0" w:line="240" w:lineRule="auto"/>
        <w:rPr>
          <w:rFonts w:ascii="Candara" w:eastAsia="微软雅黑" w:hAnsi="Candara" w:cs="Times New Roman" w:hint="eastAsia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豆瓣读书</w:t>
      </w:r>
    </w:p>
    <w:p w:rsidR="00B14890" w:rsidRPr="00B14890" w:rsidRDefault="000C117A" w:rsidP="00B14890">
      <w:pPr>
        <w:pStyle w:val="ListParagraph"/>
        <w:numPr>
          <w:ilvl w:val="0"/>
          <w:numId w:val="41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B14890">
        <w:rPr>
          <w:rFonts w:ascii="Candara" w:eastAsia="微软雅黑" w:hAnsi="Candara" w:cs="Times New Roman"/>
          <w:b/>
          <w:bCs/>
          <w:color w:val="000000"/>
          <w:szCs w:val="20"/>
        </w:rPr>
        <w:t>SSREADER</w:t>
      </w:r>
    </w:p>
    <w:p w:rsidR="000224BA" w:rsidRDefault="000C117A">
      <w:pPr>
        <w:pStyle w:val="Heading2"/>
        <w:rPr>
          <w:rFonts w:ascii="Candara" w:hAnsi="Candara"/>
          <w:i w:val="0"/>
          <w:iCs w:val="0"/>
        </w:rPr>
      </w:pPr>
      <w:r>
        <w:rPr>
          <w:rFonts w:ascii="Candara" w:hAnsi="Candara"/>
          <w:i w:val="0"/>
          <w:iCs w:val="0"/>
        </w:rPr>
        <w:t>AUDIO/VEDIO CHANNELS</w:t>
      </w:r>
    </w:p>
    <w:p w:rsidR="000224BA" w:rsidRDefault="000C117A">
      <w:pPr>
        <w:pStyle w:val="Standard"/>
        <w:spacing w:before="170" w:after="57" w:line="240" w:lineRule="auto"/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  <w:t>LEISURE AUDIO CHANNELS</w:t>
      </w:r>
    </w:p>
    <w:p w:rsidR="000224BA" w:rsidRPr="00D23612" w:rsidRDefault="000C117A" w:rsidP="00D23612">
      <w:pPr>
        <w:pStyle w:val="ListParagraph"/>
        <w:numPr>
          <w:ilvl w:val="0"/>
          <w:numId w:val="42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  <w:lang w:val="en-US"/>
        </w:rPr>
      </w:pPr>
      <w:r w:rsidRPr="00D23612">
        <w:rPr>
          <w:rFonts w:ascii="Candara" w:eastAsia="微软雅黑" w:hAnsi="Candara" w:cs="Times New Roman"/>
          <w:b/>
          <w:bCs/>
          <w:color w:val="000000"/>
          <w:szCs w:val="20"/>
          <w:lang w:val="en-US"/>
        </w:rPr>
        <w:t>懒人听书</w:t>
      </w:r>
    </w:p>
    <w:p w:rsidR="000224BA" w:rsidRPr="00D23612" w:rsidRDefault="000C117A" w:rsidP="00D23612">
      <w:pPr>
        <w:pStyle w:val="ListParagraph"/>
        <w:numPr>
          <w:ilvl w:val="0"/>
          <w:numId w:val="42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r w:rsidRPr="00D23612">
        <w:rPr>
          <w:rFonts w:ascii="Candara" w:eastAsia="微软雅黑" w:hAnsi="Candara" w:cs="Times New Roman"/>
          <w:b/>
          <w:bCs/>
          <w:color w:val="000000"/>
          <w:szCs w:val="20"/>
        </w:rPr>
        <w:t>酷我</w:t>
      </w:r>
    </w:p>
    <w:p w:rsidR="000224BA" w:rsidRDefault="000C117A">
      <w:pPr>
        <w:pStyle w:val="Standard"/>
        <w:spacing w:before="170" w:after="57" w:line="240" w:lineRule="auto"/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</w:pPr>
      <w:r>
        <w:rPr>
          <w:rFonts w:ascii="Candara" w:eastAsia="微软雅黑" w:hAnsi="Candara" w:cs="Times New Roman"/>
          <w:b/>
          <w:bCs/>
          <w:color w:val="CC0000"/>
          <w:sz w:val="24"/>
          <w:szCs w:val="24"/>
        </w:rPr>
        <w:t>LEISURE VIDEO CHANNELS</w:t>
      </w:r>
    </w:p>
    <w:p w:rsidR="000224BA" w:rsidRPr="00D23612" w:rsidRDefault="000C117A" w:rsidP="00D23612">
      <w:pPr>
        <w:pStyle w:val="ListParagraph"/>
        <w:numPr>
          <w:ilvl w:val="0"/>
          <w:numId w:val="43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</w:rPr>
      </w:pPr>
      <w:proofErr w:type="spellStart"/>
      <w:r w:rsidRPr="00D23612">
        <w:rPr>
          <w:rFonts w:ascii="Candara" w:eastAsia="微软雅黑" w:hAnsi="Candara" w:cs="Times New Roman"/>
          <w:b/>
          <w:bCs/>
          <w:color w:val="000000"/>
          <w:szCs w:val="20"/>
        </w:rPr>
        <w:t>Yotube</w:t>
      </w:r>
      <w:proofErr w:type="spellEnd"/>
    </w:p>
    <w:p w:rsidR="000224BA" w:rsidRPr="00D23612" w:rsidRDefault="000C117A" w:rsidP="00D23612">
      <w:pPr>
        <w:pStyle w:val="ListParagraph"/>
        <w:numPr>
          <w:ilvl w:val="0"/>
          <w:numId w:val="43"/>
        </w:numPr>
        <w:spacing w:after="0" w:line="240" w:lineRule="auto"/>
        <w:rPr>
          <w:rFonts w:ascii="Candara" w:eastAsia="微软雅黑" w:hAnsi="Candara" w:cs="Times New Roman"/>
          <w:b/>
          <w:bCs/>
          <w:color w:val="000000"/>
          <w:szCs w:val="20"/>
          <w:lang w:val="en-US"/>
        </w:rPr>
      </w:pPr>
      <w:r w:rsidRPr="00D23612">
        <w:rPr>
          <w:rFonts w:ascii="Candara" w:eastAsia="微软雅黑" w:hAnsi="Candara" w:cs="Times New Roman"/>
          <w:b/>
          <w:bCs/>
          <w:color w:val="000000"/>
          <w:szCs w:val="20"/>
          <w:lang w:val="en-US"/>
        </w:rPr>
        <w:t>优酷视频</w:t>
      </w:r>
    </w:p>
    <w:sectPr w:rsidR="000224BA" w:rsidRPr="00D236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117A" w:rsidRDefault="000C117A">
      <w:pPr>
        <w:spacing w:after="0" w:line="240" w:lineRule="auto"/>
      </w:pPr>
      <w:r>
        <w:separator/>
      </w:r>
    </w:p>
  </w:endnote>
  <w:endnote w:type="continuationSeparator" w:id="0">
    <w:p w:rsidR="000C117A" w:rsidRDefault="000C11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tarSymbol">
    <w:charset w:val="02"/>
    <w:family w:val="auto"/>
    <w:pitch w:val="default"/>
  </w:font>
  <w:font w:name="OpenSymbol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微软雅黑">
    <w:altName w:val="Microsoft YaHe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117A" w:rsidRDefault="000C117A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0C117A" w:rsidRDefault="000C11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918A3"/>
    <w:multiLevelType w:val="multilevel"/>
    <w:tmpl w:val="9F4CC420"/>
    <w:styleLink w:val="WWNum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1">
    <w:nsid w:val="075E5DAC"/>
    <w:multiLevelType w:val="multilevel"/>
    <w:tmpl w:val="046A9318"/>
    <w:numStyleLink w:val="WWNum23"/>
  </w:abstractNum>
  <w:abstractNum w:abstractNumId="2">
    <w:nsid w:val="0879399F"/>
    <w:multiLevelType w:val="multilevel"/>
    <w:tmpl w:val="6FE63A8A"/>
    <w:styleLink w:val="WWNum17"/>
    <w:lvl w:ilvl="0">
      <w:numFmt w:val="bullet"/>
      <w:lvlText w:val="➢"/>
      <w:lvlJc w:val="left"/>
      <w:rPr>
        <w:rFonts w:ascii="StarSymbol" w:eastAsia="OpenSymbol" w:hAnsi="StarSymbol" w:cs="OpenSymbol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3">
    <w:nsid w:val="0EE76590"/>
    <w:multiLevelType w:val="multilevel"/>
    <w:tmpl w:val="3E3E1A5E"/>
    <w:styleLink w:val="WWNum16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4">
    <w:nsid w:val="1075795E"/>
    <w:multiLevelType w:val="multilevel"/>
    <w:tmpl w:val="B7782376"/>
    <w:styleLink w:val="WWNum5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5">
    <w:nsid w:val="10FB2D73"/>
    <w:multiLevelType w:val="multilevel"/>
    <w:tmpl w:val="AFE440B0"/>
    <w:styleLink w:val="WWNum9"/>
    <w:lvl w:ilvl="0">
      <w:start w:val="2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6">
    <w:nsid w:val="13F42384"/>
    <w:multiLevelType w:val="multilevel"/>
    <w:tmpl w:val="4DE4B396"/>
    <w:styleLink w:val="WWNum1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7">
    <w:nsid w:val="1E391956"/>
    <w:multiLevelType w:val="multilevel"/>
    <w:tmpl w:val="6F3A63E8"/>
    <w:styleLink w:val="WWNum4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8">
    <w:nsid w:val="1EA4293E"/>
    <w:multiLevelType w:val="multilevel"/>
    <w:tmpl w:val="046A9318"/>
    <w:numStyleLink w:val="WWNum23"/>
  </w:abstractNum>
  <w:abstractNum w:abstractNumId="9">
    <w:nsid w:val="1EA43121"/>
    <w:multiLevelType w:val="multilevel"/>
    <w:tmpl w:val="E160BE12"/>
    <w:styleLink w:val="WWNum14"/>
    <w:lvl w:ilvl="0">
      <w:numFmt w:val="bullet"/>
      <w:lvlText w:val="➢"/>
      <w:lvlJc w:val="left"/>
      <w:rPr>
        <w:rFonts w:ascii="StarSymbol" w:eastAsia="OpenSymbol" w:hAnsi="StarSymbol" w:cs="OpenSymbol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10">
    <w:nsid w:val="1F122CA0"/>
    <w:multiLevelType w:val="hybridMultilevel"/>
    <w:tmpl w:val="475016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3941D48"/>
    <w:multiLevelType w:val="multilevel"/>
    <w:tmpl w:val="FD38E87C"/>
    <w:styleLink w:val="WWNum18"/>
    <w:lvl w:ilvl="0">
      <w:numFmt w:val="bullet"/>
      <w:lvlText w:val="➢"/>
      <w:lvlJc w:val="left"/>
      <w:rPr>
        <w:rFonts w:ascii="StarSymbol" w:eastAsia="OpenSymbol" w:hAnsi="StarSymbol" w:cs="OpenSymbol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12">
    <w:nsid w:val="2A610855"/>
    <w:multiLevelType w:val="hybridMultilevel"/>
    <w:tmpl w:val="BED692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A717C76"/>
    <w:multiLevelType w:val="hybridMultilevel"/>
    <w:tmpl w:val="06904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36A3538C"/>
    <w:multiLevelType w:val="multilevel"/>
    <w:tmpl w:val="F72050E2"/>
    <w:styleLink w:val="WWNum1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15">
    <w:nsid w:val="37E64320"/>
    <w:multiLevelType w:val="hybridMultilevel"/>
    <w:tmpl w:val="CCEAB2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388A4365"/>
    <w:multiLevelType w:val="multilevel"/>
    <w:tmpl w:val="917E1BA6"/>
    <w:styleLink w:val="WWNum15"/>
    <w:lvl w:ilvl="0">
      <w:numFmt w:val="bullet"/>
      <w:lvlText w:val="➢"/>
      <w:lvlJc w:val="left"/>
      <w:rPr>
        <w:rFonts w:ascii="StarSymbol" w:eastAsia="OpenSymbol" w:hAnsi="StarSymbol" w:cs="OpenSymbol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17">
    <w:nsid w:val="3A091FE3"/>
    <w:multiLevelType w:val="multilevel"/>
    <w:tmpl w:val="1A6018AE"/>
    <w:styleLink w:val="WWNum13"/>
    <w:lvl w:ilvl="0">
      <w:numFmt w:val="bullet"/>
      <w:lvlText w:val="➢"/>
      <w:lvlJc w:val="left"/>
      <w:rPr>
        <w:rFonts w:ascii="StarSymbol" w:eastAsia="OpenSymbol" w:hAnsi="StarSymbol" w:cs="OpenSymbol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18">
    <w:nsid w:val="44D014AA"/>
    <w:multiLevelType w:val="multilevel"/>
    <w:tmpl w:val="046A9318"/>
    <w:numStyleLink w:val="WWNum23"/>
  </w:abstractNum>
  <w:abstractNum w:abstractNumId="19">
    <w:nsid w:val="484F3B0A"/>
    <w:multiLevelType w:val="multilevel"/>
    <w:tmpl w:val="6A1AD584"/>
    <w:styleLink w:val="WWNum19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0">
    <w:nsid w:val="546F64B6"/>
    <w:multiLevelType w:val="multilevel"/>
    <w:tmpl w:val="046A9318"/>
    <w:styleLink w:val="WWNum23"/>
    <w:lvl w:ilvl="0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1">
    <w:nsid w:val="55114743"/>
    <w:multiLevelType w:val="multilevel"/>
    <w:tmpl w:val="47560484"/>
    <w:styleLink w:val="WWNum20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2">
    <w:nsid w:val="55544705"/>
    <w:multiLevelType w:val="hybridMultilevel"/>
    <w:tmpl w:val="98AA62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59E49D6"/>
    <w:multiLevelType w:val="multilevel"/>
    <w:tmpl w:val="D39816B4"/>
    <w:styleLink w:val="WWNum3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24">
    <w:nsid w:val="5A886FEB"/>
    <w:multiLevelType w:val="multilevel"/>
    <w:tmpl w:val="CBC86666"/>
    <w:styleLink w:val="WWNum21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25">
    <w:nsid w:val="5B5B7409"/>
    <w:multiLevelType w:val="multilevel"/>
    <w:tmpl w:val="BC8AB088"/>
    <w:styleLink w:val="WWNum7"/>
    <w:lvl w:ilvl="0">
      <w:start w:val="2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26">
    <w:nsid w:val="5EBD5139"/>
    <w:multiLevelType w:val="multilevel"/>
    <w:tmpl w:val="627A77CA"/>
    <w:styleLink w:val="WWNum8"/>
    <w:lvl w:ilvl="0">
      <w:start w:val="2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27">
    <w:nsid w:val="6346522A"/>
    <w:multiLevelType w:val="hybridMultilevel"/>
    <w:tmpl w:val="9A762B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17C7DB8"/>
    <w:multiLevelType w:val="multilevel"/>
    <w:tmpl w:val="B2E22FA2"/>
    <w:styleLink w:val="WWNum6"/>
    <w:lvl w:ilvl="0">
      <w:start w:val="2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29">
    <w:nsid w:val="74651FC1"/>
    <w:multiLevelType w:val="hybridMultilevel"/>
    <w:tmpl w:val="D4427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61C6CCE"/>
    <w:multiLevelType w:val="multilevel"/>
    <w:tmpl w:val="ED265E4C"/>
    <w:styleLink w:val="WWNum10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abstractNum w:abstractNumId="31">
    <w:nsid w:val="794E70C0"/>
    <w:multiLevelType w:val="multilevel"/>
    <w:tmpl w:val="712296FC"/>
    <w:styleLink w:val="WWNum22"/>
    <w:lvl w:ilvl="0">
      <w:numFmt w:val="bullet"/>
      <w:lvlText w:val="➢"/>
      <w:lvlJc w:val="left"/>
      <w:rPr>
        <w:rFonts w:ascii="StarSymbol" w:eastAsia="OpenSymbol" w:hAnsi="StarSymbol" w:cs="OpenSymbol"/>
      </w:rPr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1.%2.%3."/>
      <w:lvlJc w:val="right"/>
    </w:lvl>
    <w:lvl w:ilvl="3">
      <w:start w:val="1"/>
      <w:numFmt w:val="decimal"/>
      <w:lvlText w:val="%1.%2.%3.%4."/>
      <w:lvlJc w:val="left"/>
    </w:lvl>
    <w:lvl w:ilvl="4">
      <w:start w:val="1"/>
      <w:numFmt w:val="lowerLetter"/>
      <w:lvlText w:val="%1.%2.%3.%4.%5."/>
      <w:lvlJc w:val="left"/>
    </w:lvl>
    <w:lvl w:ilvl="5">
      <w:start w:val="1"/>
      <w:numFmt w:val="lowerRoman"/>
      <w:lvlText w:val="%1.%2.%3.%4.%5.%6."/>
      <w:lvlJc w:val="right"/>
    </w:lvl>
    <w:lvl w:ilvl="6">
      <w:start w:val="1"/>
      <w:numFmt w:val="decimal"/>
      <w:lvlText w:val="%1.%2.%3.%4.%5.%6.%7."/>
      <w:lvlJc w:val="left"/>
    </w:lvl>
    <w:lvl w:ilvl="7">
      <w:start w:val="1"/>
      <w:numFmt w:val="lowerLetter"/>
      <w:lvlText w:val="%1.%2.%3.%4.%5.%6.%7.%8."/>
      <w:lvlJc w:val="left"/>
    </w:lvl>
    <w:lvl w:ilvl="8">
      <w:start w:val="1"/>
      <w:numFmt w:val="lowerRoman"/>
      <w:lvlText w:val="%1.%2.%3.%4.%5.%6.%7.%8.%9."/>
      <w:lvlJc w:val="right"/>
    </w:lvl>
  </w:abstractNum>
  <w:abstractNum w:abstractNumId="32">
    <w:nsid w:val="7DC30870"/>
    <w:multiLevelType w:val="multilevel"/>
    <w:tmpl w:val="D08870C4"/>
    <w:styleLink w:val="WWNum11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1.%2.%3."/>
      <w:lvlJc w:val="left"/>
    </w:lvl>
    <w:lvl w:ilvl="3">
      <w:start w:val="1"/>
      <w:numFmt w:val="decimal"/>
      <w:lvlText w:val="%1.%2.%3.%4."/>
      <w:lvlJc w:val="left"/>
    </w:lvl>
    <w:lvl w:ilvl="4">
      <w:start w:val="1"/>
      <w:numFmt w:val="decimal"/>
      <w:lvlText w:val="%1.%2.%3.%4.%5."/>
      <w:lvlJc w:val="left"/>
    </w:lvl>
    <w:lvl w:ilvl="5">
      <w:start w:val="1"/>
      <w:numFmt w:val="decimal"/>
      <w:lvlText w:val="%1.%2.%3.%4.%5.%6."/>
      <w:lvlJc w:val="left"/>
    </w:lvl>
    <w:lvl w:ilvl="6">
      <w:start w:val="1"/>
      <w:numFmt w:val="decimal"/>
      <w:lvlText w:val="%1.%2.%3.%4.%5.%6.%7."/>
      <w:lvlJc w:val="left"/>
    </w:lvl>
    <w:lvl w:ilvl="7">
      <w:start w:val="1"/>
      <w:numFmt w:val="decimal"/>
      <w:lvlText w:val="%1.%2.%3.%4.%5.%6.%7.%8."/>
      <w:lvlJc w:val="left"/>
    </w:lvl>
    <w:lvl w:ilvl="8">
      <w:start w:val="1"/>
      <w:numFmt w:val="decimal"/>
      <w:lvlText w:val="%1.%2.%3.%4.%5.%6.%7.%8.%9."/>
      <w:lvlJc w:val="left"/>
    </w:lvl>
  </w:abstractNum>
  <w:num w:numId="1">
    <w:abstractNumId w:val="6"/>
  </w:num>
  <w:num w:numId="2">
    <w:abstractNumId w:val="0"/>
  </w:num>
  <w:num w:numId="3">
    <w:abstractNumId w:val="23"/>
  </w:num>
  <w:num w:numId="4">
    <w:abstractNumId w:val="7"/>
  </w:num>
  <w:num w:numId="5">
    <w:abstractNumId w:val="4"/>
  </w:num>
  <w:num w:numId="6">
    <w:abstractNumId w:val="28"/>
  </w:num>
  <w:num w:numId="7">
    <w:abstractNumId w:val="25"/>
  </w:num>
  <w:num w:numId="8">
    <w:abstractNumId w:val="26"/>
  </w:num>
  <w:num w:numId="9">
    <w:abstractNumId w:val="5"/>
  </w:num>
  <w:num w:numId="10">
    <w:abstractNumId w:val="30"/>
  </w:num>
  <w:num w:numId="11">
    <w:abstractNumId w:val="32"/>
  </w:num>
  <w:num w:numId="12">
    <w:abstractNumId w:val="14"/>
  </w:num>
  <w:num w:numId="13">
    <w:abstractNumId w:val="17"/>
  </w:num>
  <w:num w:numId="14">
    <w:abstractNumId w:val="9"/>
  </w:num>
  <w:num w:numId="15">
    <w:abstractNumId w:val="16"/>
  </w:num>
  <w:num w:numId="16">
    <w:abstractNumId w:val="3"/>
  </w:num>
  <w:num w:numId="17">
    <w:abstractNumId w:val="2"/>
  </w:num>
  <w:num w:numId="18">
    <w:abstractNumId w:val="11"/>
  </w:num>
  <w:num w:numId="19">
    <w:abstractNumId w:val="19"/>
  </w:num>
  <w:num w:numId="20">
    <w:abstractNumId w:val="21"/>
  </w:num>
  <w:num w:numId="21">
    <w:abstractNumId w:val="24"/>
  </w:num>
  <w:num w:numId="22">
    <w:abstractNumId w:val="31"/>
  </w:num>
  <w:num w:numId="23">
    <w:abstractNumId w:val="20"/>
  </w:num>
  <w:num w:numId="24">
    <w:abstractNumId w:val="17"/>
    <w:lvlOverride w:ilvl="0"/>
  </w:num>
  <w:num w:numId="25">
    <w:abstractNumId w:val="9"/>
    <w:lvlOverride w:ilvl="0"/>
  </w:num>
  <w:num w:numId="26">
    <w:abstractNumId w:val="16"/>
    <w:lvlOverride w:ilvl="0"/>
  </w:num>
  <w:num w:numId="27">
    <w:abstractNumId w:val="31"/>
    <w:lvlOverride w:ilvl="0"/>
  </w:num>
  <w:num w:numId="28">
    <w:abstractNumId w:val="31"/>
    <w:lvlOverride w:ilvl="0">
      <w:startOverride w:val="1"/>
    </w:lvlOverride>
  </w:num>
  <w:num w:numId="29">
    <w:abstractNumId w:val="2"/>
    <w:lvlOverride w:ilvl="0"/>
  </w:num>
  <w:num w:numId="30">
    <w:abstractNumId w:val="20"/>
  </w:num>
  <w:num w:numId="31">
    <w:abstractNumId w:val="20"/>
    <w:lvlOverride w:ilvl="0">
      <w:startOverride w:val="1"/>
    </w:lvlOverride>
  </w:num>
  <w:num w:numId="32">
    <w:abstractNumId w:val="2"/>
    <w:lvlOverride w:ilvl="0">
      <w:startOverride w:val="1"/>
    </w:lvlOverride>
  </w:num>
  <w:num w:numId="33">
    <w:abstractNumId w:val="11"/>
    <w:lvlOverride w:ilvl="0"/>
  </w:num>
  <w:num w:numId="34">
    <w:abstractNumId w:val="1"/>
  </w:num>
  <w:num w:numId="35">
    <w:abstractNumId w:val="8"/>
  </w:num>
  <w:num w:numId="36">
    <w:abstractNumId w:val="18"/>
  </w:num>
  <w:num w:numId="37">
    <w:abstractNumId w:val="13"/>
  </w:num>
  <w:num w:numId="38">
    <w:abstractNumId w:val="10"/>
  </w:num>
  <w:num w:numId="39">
    <w:abstractNumId w:val="27"/>
  </w:num>
  <w:num w:numId="40">
    <w:abstractNumId w:val="15"/>
  </w:num>
  <w:num w:numId="41">
    <w:abstractNumId w:val="12"/>
  </w:num>
  <w:num w:numId="42">
    <w:abstractNumId w:val="22"/>
  </w:num>
  <w:num w:numId="4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8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jAwNDOxNDOyMLUwNjRU0lEKTi0uzszPAykwrAUA+savBiwAAAA="/>
  </w:docVars>
  <w:rsids>
    <w:rsidRoot w:val="000224BA"/>
    <w:rsid w:val="000117E7"/>
    <w:rsid w:val="000224BA"/>
    <w:rsid w:val="00023325"/>
    <w:rsid w:val="000C117A"/>
    <w:rsid w:val="001E65D8"/>
    <w:rsid w:val="002C30BE"/>
    <w:rsid w:val="002D6815"/>
    <w:rsid w:val="003C6157"/>
    <w:rsid w:val="0043079E"/>
    <w:rsid w:val="007F103B"/>
    <w:rsid w:val="00931C28"/>
    <w:rsid w:val="009F4689"/>
    <w:rsid w:val="00B14890"/>
    <w:rsid w:val="00B337D3"/>
    <w:rsid w:val="00B52F98"/>
    <w:rsid w:val="00D23612"/>
    <w:rsid w:val="00D326EC"/>
    <w:rsid w:val="00D41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ahoma"/>
        <w:kern w:val="3"/>
        <w:sz w:val="22"/>
        <w:szCs w:val="22"/>
        <w:lang w:val="en-CA" w:eastAsia="zh-CN" w:bidi="ar-SA"/>
      </w:rPr>
    </w:rPrDefault>
    <w:pPrDefault>
      <w:pPr>
        <w:widowControl w:val="0"/>
        <w:suppressAutoHyphens/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NormalWeb">
    <w:name w:val="Normal (Web)"/>
    <w:basedOn w:val="Standard"/>
    <w:pPr>
      <w:spacing w:before="28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ahoma"/>
        <w:kern w:val="3"/>
        <w:sz w:val="22"/>
        <w:szCs w:val="22"/>
        <w:lang w:val="en-CA" w:eastAsia="zh-CN" w:bidi="ar-SA"/>
      </w:rPr>
    </w:rPrDefault>
    <w:pPrDefault>
      <w:pPr>
        <w:widowControl w:val="0"/>
        <w:suppressAutoHyphens/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NormalWeb">
    <w:name w:val="Normal (Web)"/>
    <w:basedOn w:val="Standard"/>
    <w:pPr>
      <w:spacing w:before="28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6</TotalTime>
  <Pages>2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ng</dc:creator>
  <cp:lastModifiedBy>Dong Zhao</cp:lastModifiedBy>
  <cp:revision>15</cp:revision>
  <dcterms:created xsi:type="dcterms:W3CDTF">2012-08-31T22:24:00Z</dcterms:created>
  <dcterms:modified xsi:type="dcterms:W3CDTF">2017-01-04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Grizli777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